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260" w:rsidRPr="00130C55" w:rsidRDefault="00375260" w:rsidP="00DD03CA">
      <w:pPr>
        <w:rPr>
          <w:b/>
        </w:rPr>
      </w:pPr>
      <w:r w:rsidRPr="00130C55">
        <w:rPr>
          <w:b/>
        </w:rPr>
        <w:t>Curriculum Vitae</w:t>
      </w:r>
    </w:p>
    <w:p w:rsidR="00DD03CA" w:rsidRPr="00130C55" w:rsidRDefault="00DD03CA" w:rsidP="00DD03CA">
      <w:pPr>
        <w:rPr>
          <w:b/>
        </w:rPr>
      </w:pPr>
      <w:r w:rsidRPr="00130C55">
        <w:rPr>
          <w:b/>
        </w:rPr>
        <w:t xml:space="preserve">Biagio </w:t>
      </w:r>
      <w:proofErr w:type="spellStart"/>
      <w:r w:rsidRPr="00130C55">
        <w:rPr>
          <w:b/>
        </w:rPr>
        <w:t>Perretti</w:t>
      </w:r>
      <w:proofErr w:type="spellEnd"/>
      <w:r w:rsidRPr="00130C55">
        <w:rPr>
          <w:b/>
        </w:rPr>
        <w:t xml:space="preserve"> </w:t>
      </w:r>
    </w:p>
    <w:p w:rsidR="00DD03CA" w:rsidRDefault="00130C55" w:rsidP="00DD03CA">
      <w:proofErr w:type="gramStart"/>
      <w:r>
        <w:t>nato</w:t>
      </w:r>
      <w:proofErr w:type="gramEnd"/>
      <w:r>
        <w:t xml:space="preserve"> il 1°/4/1958 a Potenza</w:t>
      </w:r>
    </w:p>
    <w:p w:rsidR="00DD03CA" w:rsidRDefault="00DD03CA" w:rsidP="00DD03CA">
      <w:proofErr w:type="gramStart"/>
      <w:r>
        <w:t>ricercatore</w:t>
      </w:r>
      <w:proofErr w:type="gramEnd"/>
      <w:r>
        <w:t xml:space="preserve"> confermato </w:t>
      </w:r>
    </w:p>
    <w:p w:rsidR="00DD03CA" w:rsidRDefault="00375260" w:rsidP="00DD03CA">
      <w:r>
        <w:t xml:space="preserve">SAFE </w:t>
      </w:r>
      <w:r w:rsidR="00130C55">
        <w:t xml:space="preserve">Scuola di Scienze </w:t>
      </w:r>
      <w:r>
        <w:t xml:space="preserve"> Agrarie Forestali </w:t>
      </w:r>
      <w:proofErr w:type="gramStart"/>
      <w:r>
        <w:t>Alimentari</w:t>
      </w:r>
      <w:proofErr w:type="gramEnd"/>
      <w:r>
        <w:t xml:space="preserve"> ed Ambientali-  Università della Basilicata </w:t>
      </w:r>
    </w:p>
    <w:p w:rsidR="00DD03CA" w:rsidRDefault="00DD03CA" w:rsidP="00DD03CA">
      <w:r>
        <w:t xml:space="preserve">Viale dell'Ateneo Lucano </w:t>
      </w:r>
      <w:proofErr w:type="gramStart"/>
      <w:r>
        <w:t>10</w:t>
      </w:r>
      <w:proofErr w:type="gramEnd"/>
      <w:r>
        <w:t>,</w:t>
      </w:r>
    </w:p>
    <w:p w:rsidR="00DD03CA" w:rsidRDefault="00DD03CA" w:rsidP="00DD03CA">
      <w:r>
        <w:t>85100 Potenza</w:t>
      </w:r>
    </w:p>
    <w:p w:rsidR="00DD03CA" w:rsidRDefault="00DD03CA" w:rsidP="00DD03CA">
      <w:proofErr w:type="spellStart"/>
      <w:r>
        <w:t>tel</w:t>
      </w:r>
      <w:proofErr w:type="spellEnd"/>
      <w:r>
        <w:t xml:space="preserve"> 0971 205430</w:t>
      </w:r>
    </w:p>
    <w:p w:rsidR="00DD03CA" w:rsidRDefault="00DD03CA" w:rsidP="00DD03CA"/>
    <w:p w:rsidR="00DD03CA" w:rsidRPr="00130C55" w:rsidRDefault="00DD03CA" w:rsidP="00DD03CA">
      <w:pPr>
        <w:rPr>
          <w:b/>
        </w:rPr>
      </w:pPr>
      <w:r w:rsidRPr="00130C55">
        <w:rPr>
          <w:b/>
        </w:rPr>
        <w:t>TITOLI ACCADEMICI</w:t>
      </w:r>
    </w:p>
    <w:p w:rsidR="00DD03CA" w:rsidRDefault="00DD03CA" w:rsidP="00DD03CA"/>
    <w:p w:rsidR="00DD03CA" w:rsidRDefault="00DD03CA" w:rsidP="00DD03CA">
      <w:r>
        <w:t>1982</w:t>
      </w:r>
      <w:r>
        <w:tab/>
      </w:r>
      <w:proofErr w:type="gramStart"/>
      <w:r>
        <w:t>Laurea in Scienze Agrarie presso la Facoltà di Agraria dell'Università degli Studi di Napoli</w:t>
      </w:r>
      <w:proofErr w:type="gramEnd"/>
      <w:r>
        <w:t xml:space="preserve">. Tesi di laurea sperimentale sulla Politica CEE per il settore degli </w:t>
      </w:r>
      <w:proofErr w:type="spellStart"/>
      <w:r>
        <w:t>olii</w:t>
      </w:r>
      <w:proofErr w:type="spellEnd"/>
      <w:r>
        <w:t xml:space="preserve"> alimentari pubblicata sulla Rivista di Economia </w:t>
      </w:r>
      <w:proofErr w:type="gramStart"/>
      <w:r>
        <w:t>Agraria</w:t>
      </w:r>
      <w:proofErr w:type="gramEnd"/>
    </w:p>
    <w:p w:rsidR="00DD03CA" w:rsidRDefault="00DD03CA" w:rsidP="00DD03CA">
      <w:r>
        <w:t>1986</w:t>
      </w:r>
      <w:r>
        <w:tab/>
      </w:r>
      <w:proofErr w:type="gramStart"/>
      <w:r>
        <w:t>Diploma di Specializzazione in Economia Agraria del Centro di Specializzazione e Ricerche Economico-Agrarie per il Mezzogiorno</w:t>
      </w:r>
      <w:proofErr w:type="gramEnd"/>
      <w:r>
        <w:t xml:space="preserve">. Tesi finale di ricerca di analisi </w:t>
      </w:r>
      <w:proofErr w:type="spellStart"/>
      <w:r>
        <w:t>Econometrica</w:t>
      </w:r>
      <w:proofErr w:type="spellEnd"/>
      <w:r>
        <w:t xml:space="preserve"> delle Politiche CEE per il settore degli </w:t>
      </w:r>
      <w:proofErr w:type="spellStart"/>
      <w:r>
        <w:t>olii</w:t>
      </w:r>
      <w:proofErr w:type="spellEnd"/>
      <w:r>
        <w:t xml:space="preserve"> alimentari pubblicata sulla Rivista di Economia </w:t>
      </w:r>
      <w:proofErr w:type="gramStart"/>
      <w:r>
        <w:t>Agraria</w:t>
      </w:r>
      <w:proofErr w:type="gramEnd"/>
    </w:p>
    <w:p w:rsidR="00DD03CA" w:rsidRDefault="00DD03CA" w:rsidP="00DD03CA">
      <w:r>
        <w:t>1987</w:t>
      </w:r>
      <w:r>
        <w:tab/>
      </w:r>
      <w:proofErr w:type="gramStart"/>
      <w:r>
        <w:t>Titolo di Dottore in Ricerca in Economia e Politica Agraria</w:t>
      </w:r>
      <w:proofErr w:type="gramEnd"/>
      <w:r>
        <w:t xml:space="preserve">. Tesi di ricerca: "La domanda dei prodotti qualitativamente </w:t>
      </w:r>
      <w:proofErr w:type="gramStart"/>
      <w:r>
        <w:t>differenziati</w:t>
      </w:r>
      <w:proofErr w:type="gramEnd"/>
      <w:r>
        <w:t xml:space="preserve">. </w:t>
      </w:r>
      <w:proofErr w:type="gramStart"/>
      <w:r>
        <w:t xml:space="preserve">Una </w:t>
      </w:r>
      <w:proofErr w:type="gramEnd"/>
      <w:r>
        <w:t xml:space="preserve">analisi del mercato italiano del vino". </w:t>
      </w:r>
    </w:p>
    <w:p w:rsidR="00DD03CA" w:rsidRDefault="00DD03CA" w:rsidP="00DD03CA">
      <w:proofErr w:type="gramStart"/>
      <w:r>
        <w:t>1990 CIHEAM – IAM – Montpellier, France – Corso di specializzazione in Aggiustamento strutturale dei paesi mediterranei in via di sviluppo</w:t>
      </w:r>
      <w:proofErr w:type="gramEnd"/>
      <w:r>
        <w:t xml:space="preserve">. </w:t>
      </w:r>
    </w:p>
    <w:p w:rsidR="00DD03CA" w:rsidRPr="00DD03CA" w:rsidRDefault="00DD03CA" w:rsidP="00DD03CA">
      <w:pPr>
        <w:rPr>
          <w:lang w:val="en-US"/>
        </w:rPr>
      </w:pPr>
      <w:r>
        <w:t xml:space="preserve">1993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Scholar</w:t>
      </w:r>
      <w:proofErr w:type="spellEnd"/>
      <w:r>
        <w:t xml:space="preserve"> presso il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gricultural</w:t>
      </w:r>
      <w:proofErr w:type="spellEnd"/>
      <w:r>
        <w:t xml:space="preserve"> </w:t>
      </w:r>
      <w:proofErr w:type="spellStart"/>
      <w:r>
        <w:t>economics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of</w:t>
      </w:r>
      <w:proofErr w:type="spellEnd"/>
      <w:proofErr w:type="gramEnd"/>
      <w:r>
        <w:t xml:space="preserve"> California Davis USA come vincitore di una borsa di studio CNR. </w:t>
      </w:r>
      <w:proofErr w:type="spellStart"/>
      <w:r w:rsidRPr="00DD03CA">
        <w:rPr>
          <w:lang w:val="en-US"/>
        </w:rPr>
        <w:t>Rapporto</w:t>
      </w:r>
      <w:proofErr w:type="spellEnd"/>
      <w:r w:rsidRPr="00DD03CA">
        <w:rPr>
          <w:lang w:val="en-US"/>
        </w:rPr>
        <w:t xml:space="preserve"> finale </w:t>
      </w:r>
      <w:proofErr w:type="spellStart"/>
      <w:r w:rsidRPr="00DD03CA">
        <w:rPr>
          <w:lang w:val="en-US"/>
        </w:rPr>
        <w:t>di</w:t>
      </w:r>
      <w:proofErr w:type="spellEnd"/>
      <w:r w:rsidRPr="00DD03CA">
        <w:rPr>
          <w:lang w:val="en-US"/>
        </w:rPr>
        <w:t xml:space="preserve"> </w:t>
      </w:r>
      <w:proofErr w:type="spellStart"/>
      <w:proofErr w:type="gramStart"/>
      <w:r w:rsidRPr="00DD03CA">
        <w:rPr>
          <w:lang w:val="en-US"/>
        </w:rPr>
        <w:t>ricerca</w:t>
      </w:r>
      <w:proofErr w:type="spellEnd"/>
      <w:r w:rsidRPr="00DD03CA">
        <w:rPr>
          <w:lang w:val="en-US"/>
        </w:rPr>
        <w:t xml:space="preserve"> :</w:t>
      </w:r>
      <w:proofErr w:type="gramEnd"/>
      <w:r w:rsidRPr="00DD03CA">
        <w:rPr>
          <w:lang w:val="en-US"/>
        </w:rPr>
        <w:t xml:space="preserve"> “Quality and Quantity. </w:t>
      </w:r>
      <w:proofErr w:type="gramStart"/>
      <w:r w:rsidRPr="00DD03CA">
        <w:rPr>
          <w:lang w:val="en-US"/>
        </w:rPr>
        <w:t>Firm choices and policy interventions when quality depends on quantity.”</w:t>
      </w:r>
      <w:proofErr w:type="gramEnd"/>
    </w:p>
    <w:p w:rsidR="00DD03CA" w:rsidRPr="00DD03CA" w:rsidRDefault="00DD03CA" w:rsidP="00DD03CA">
      <w:pPr>
        <w:rPr>
          <w:lang w:val="en-US"/>
        </w:rPr>
      </w:pPr>
    </w:p>
    <w:p w:rsidR="00DD03CA" w:rsidRDefault="00DD03CA" w:rsidP="00DD03CA">
      <w:r>
        <w:t xml:space="preserve">RUOLI ACCADEMICI </w:t>
      </w:r>
    </w:p>
    <w:p w:rsidR="00DD03CA" w:rsidRDefault="00DD03CA" w:rsidP="00DD03CA"/>
    <w:p w:rsidR="00DD03CA" w:rsidRDefault="00DD03CA" w:rsidP="00DD03CA">
      <w:r>
        <w:t>1988</w:t>
      </w:r>
      <w:r>
        <w:tab/>
      </w:r>
      <w:proofErr w:type="gramStart"/>
      <w:r>
        <w:t>Immissione nel ruolo di Ricercatore presso l'Università della Basilicata.</w:t>
      </w:r>
      <w:proofErr w:type="gramEnd"/>
    </w:p>
    <w:p w:rsidR="00DD03CA" w:rsidRDefault="00DD03CA" w:rsidP="00DD03CA">
      <w:r>
        <w:t>1988-oggi</w:t>
      </w:r>
      <w:r>
        <w:tab/>
        <w:t xml:space="preserve">Partecipazione alle commissioni di esame dei corsi dell'area </w:t>
      </w:r>
      <w:proofErr w:type="gramStart"/>
      <w:r>
        <w:t>economico agraria</w:t>
      </w:r>
      <w:proofErr w:type="gramEnd"/>
      <w:r>
        <w:t xml:space="preserve"> della Facoltà di Agraria dell’Università della Basilicata.</w:t>
      </w:r>
    </w:p>
    <w:p w:rsidR="00DD03CA" w:rsidRDefault="00DD03CA" w:rsidP="00DD03CA">
      <w:r>
        <w:t xml:space="preserve">1991 Conferma nel ruolo di Ricercatore da parte della commissione nazionale </w:t>
      </w:r>
      <w:proofErr w:type="gramStart"/>
      <w:r>
        <w:t>di</w:t>
      </w:r>
      <w:proofErr w:type="gramEnd"/>
      <w:r>
        <w:t xml:space="preserve"> giudizio.</w:t>
      </w:r>
    </w:p>
    <w:p w:rsidR="00DD03CA" w:rsidRDefault="00DD03CA" w:rsidP="00DD03CA">
      <w:proofErr w:type="gramStart"/>
      <w:r>
        <w:lastRenderedPageBreak/>
        <w:t>1991-95 Incaricato dal Consiglio di Facoltà della Facoltà di Agraria dell'Università della Basilicata dell'Insegnamento di Istituzioni di Ec</w:t>
      </w:r>
      <w:proofErr w:type="gramEnd"/>
      <w:r>
        <w:t>onomia e Statistica Agraria (4 anni)</w:t>
      </w:r>
    </w:p>
    <w:p w:rsidR="00DD03CA" w:rsidRDefault="00DD03CA" w:rsidP="00DD03CA">
      <w:proofErr w:type="gramStart"/>
      <w:r>
        <w:t>1991-94 Incaricato dal Consiglio di Facoltà della Facoltà di Agraria dell'Università della Basilicata dell'insegnamento di Estimo Rurale.</w:t>
      </w:r>
      <w:proofErr w:type="gramEnd"/>
    </w:p>
    <w:p w:rsidR="00DD03CA" w:rsidRDefault="00DD03CA" w:rsidP="00DD03CA">
      <w:proofErr w:type="gramStart"/>
      <w:r>
        <w:t>1994-97 Incaricato dal Consiglio di Facoltà della Facoltà di Agraria dell'Università della Basilicata dell'insegnamento di Contabilità e tec</w:t>
      </w:r>
      <w:proofErr w:type="gramEnd"/>
      <w:r>
        <w:t>nica amministrativa in Agricoltura.</w:t>
      </w:r>
    </w:p>
    <w:p w:rsidR="00DD03CA" w:rsidRDefault="00DD03CA" w:rsidP="00DD03CA">
      <w:proofErr w:type="gramStart"/>
      <w:r>
        <w:t>1994-95 Incaricato dal Consiglio di Facoltà della Facoltà di Economia, sede di Benevento dell’Università degli Studi di Salerno, dell’insegn</w:t>
      </w:r>
      <w:proofErr w:type="gramEnd"/>
      <w:r>
        <w:t>amento di Economia del Turismo per il corso di Diploma Universitario in Economia e gestione dei servizi turistici.</w:t>
      </w:r>
    </w:p>
    <w:p w:rsidR="00DD03CA" w:rsidRDefault="00954E90" w:rsidP="00DD03CA">
      <w:proofErr w:type="gramStart"/>
      <w:r>
        <w:t xml:space="preserve">1995-96 </w:t>
      </w:r>
      <w:r w:rsidR="00DD03CA">
        <w:t xml:space="preserve">Incaricato dal Consiglio di Facoltà della Facoltà di Agraria dell'Università della Basilicata dell'insegnamento di Statistica, come </w:t>
      </w:r>
      <w:proofErr w:type="gramEnd"/>
      <w:r w:rsidR="00DD03CA">
        <w:t xml:space="preserve">modulo del corso di Matematica, informatica e statistica. </w:t>
      </w:r>
    </w:p>
    <w:p w:rsidR="00DD03CA" w:rsidRDefault="00DD03CA" w:rsidP="00DD03CA">
      <w:r>
        <w:t>1996-1997</w:t>
      </w:r>
      <w:r>
        <w:tab/>
        <w:t xml:space="preserve">Incaricato dell’insegnamento di Agricoltura e sviluppo economico per il </w:t>
      </w:r>
      <w:proofErr w:type="spellStart"/>
      <w:proofErr w:type="gramStart"/>
      <w:r>
        <w:t>D.U.</w:t>
      </w:r>
      <w:proofErr w:type="spellEnd"/>
      <w:proofErr w:type="gramEnd"/>
      <w:r>
        <w:t xml:space="preserve"> in gestione e amministrazione delle imprese in agricoltura </w:t>
      </w:r>
    </w:p>
    <w:p w:rsidR="00DD03CA" w:rsidRDefault="00DD03CA" w:rsidP="00DD03CA">
      <w:proofErr w:type="gramStart"/>
      <w:r>
        <w:t>1997-1998 Incaricato dal Consiglio di Facoltà della Facoltà di Agraria dell'Università della Basilicata dell'insegnamento di Estimo rurale</w:t>
      </w:r>
      <w:proofErr w:type="gramEnd"/>
      <w:r>
        <w:t xml:space="preserve">. </w:t>
      </w:r>
    </w:p>
    <w:p w:rsidR="00DD03CA" w:rsidRDefault="00DD03CA" w:rsidP="00DD03CA">
      <w:proofErr w:type="gramStart"/>
      <w:r>
        <w:t xml:space="preserve">1995-99 Incaricato dal Consiglio di Facoltà della Facoltà di Economia, sede di Benevento, dell’Università degli Studi del </w:t>
      </w:r>
      <w:proofErr w:type="spellStart"/>
      <w:r>
        <w:t>Sannio</w:t>
      </w:r>
      <w:proofErr w:type="spellEnd"/>
      <w:r>
        <w:t xml:space="preserve"> (sede stacc</w:t>
      </w:r>
      <w:proofErr w:type="gramEnd"/>
      <w:r>
        <w:t>ata dell’Università di Salerno dal 95 al 1997), dell’insegnamento di Economia Politica per il corso di Diploma Universitario in Economia e gestione dei servizi turistici.</w:t>
      </w:r>
    </w:p>
    <w:p w:rsidR="00DD03CA" w:rsidRDefault="00DD03CA" w:rsidP="00DD03CA">
      <w:proofErr w:type="gramStart"/>
      <w:r>
        <w:t xml:space="preserve">1997-2000 Incaricato dal Consiglio di Facoltà della Facoltà di Agraria dell'Università della Basilicata dell’Insegnamento di Complementi di </w:t>
      </w:r>
      <w:proofErr w:type="gramEnd"/>
      <w:r>
        <w:t xml:space="preserve">economia e politica agraria. </w:t>
      </w:r>
    </w:p>
    <w:p w:rsidR="00DD03CA" w:rsidRDefault="00DD03CA" w:rsidP="00DD03CA">
      <w:proofErr w:type="gramStart"/>
      <w:r>
        <w:t>1999-2002 Incaricato dal Consiglio di Facoltà della Facoltà di Agraria dell'Università della Basilicata dell’Insegnamento di Agricoltura e s</w:t>
      </w:r>
      <w:proofErr w:type="gramEnd"/>
      <w:r>
        <w:t xml:space="preserve">viluppo economico. </w:t>
      </w:r>
    </w:p>
    <w:p w:rsidR="00DD03CA" w:rsidRDefault="00DD03CA" w:rsidP="00DD03CA">
      <w:r>
        <w:t>2000-2001</w:t>
      </w:r>
      <w:r>
        <w:tab/>
      </w:r>
      <w:proofErr w:type="gramStart"/>
      <w:r>
        <w:t>Incaricato dal Consiglio di Facoltà della Facoltà di Agraria dell'Università della Basilicata dell’Insegnamento di Economia Agroalimentare.</w:t>
      </w:r>
      <w:proofErr w:type="gramEnd"/>
    </w:p>
    <w:p w:rsidR="00DD03CA" w:rsidRDefault="00DD03CA" w:rsidP="00DD03CA">
      <w:proofErr w:type="gramStart"/>
      <w:r>
        <w:t>2004 Docente nel Master Postlaurea GEFIOL, dell’Università della Basilicata, sulle politiche europee per il settore Olivicolo.</w:t>
      </w:r>
      <w:proofErr w:type="gramEnd"/>
    </w:p>
    <w:p w:rsidR="00DD03CA" w:rsidRDefault="00DD03CA" w:rsidP="00DD03CA"/>
    <w:p w:rsidR="00DD03CA" w:rsidRDefault="00DD03CA" w:rsidP="00DD03CA">
      <w:r>
        <w:t xml:space="preserve">PARTECIPAZIONE A GRUPPI </w:t>
      </w:r>
      <w:proofErr w:type="spellStart"/>
      <w:r>
        <w:t>DI</w:t>
      </w:r>
      <w:proofErr w:type="spellEnd"/>
      <w:r>
        <w:t xml:space="preserve"> RICERCA. </w:t>
      </w:r>
    </w:p>
    <w:p w:rsidR="00DD03CA" w:rsidRDefault="00DD03CA" w:rsidP="00DD03CA"/>
    <w:p w:rsidR="00DD03CA" w:rsidRDefault="00DD03CA" w:rsidP="00DD03CA">
      <w:proofErr w:type="gramStart"/>
      <w:r>
        <w:t>1985-1987 Gruppo interdisciplinare di studio dell'economia del territorio dell'istituendo Parco Nazionale del Pollino, Coordinatore Prof. G.</w:t>
      </w:r>
      <w:proofErr w:type="gramEnd"/>
      <w:r>
        <w:t xml:space="preserve"> Ferrara. (Università di Firenze).</w:t>
      </w:r>
    </w:p>
    <w:p w:rsidR="00DD03CA" w:rsidRDefault="00DD03CA" w:rsidP="00DD03CA">
      <w:r>
        <w:t>1987</w:t>
      </w:r>
      <w:r>
        <w:tab/>
      </w:r>
      <w:proofErr w:type="gramStart"/>
      <w:r>
        <w:t xml:space="preserve">Gruppo di Studio sugli effetti dell'allargamento della CEE ai paesi mediterranei, promosso dalla Commissione delle </w:t>
      </w:r>
      <w:proofErr w:type="spellStart"/>
      <w:r>
        <w:t>Comunita'</w:t>
      </w:r>
      <w:proofErr w:type="spellEnd"/>
      <w:r>
        <w:t xml:space="preserve"> Europee</w:t>
      </w:r>
      <w:proofErr w:type="gramEnd"/>
      <w:r>
        <w:t>. Coordinamento Prof. G. Cannata (Università LUISS, Roma)</w:t>
      </w:r>
    </w:p>
    <w:p w:rsidR="00DD03CA" w:rsidRDefault="00DD03CA" w:rsidP="00DD03CA">
      <w:r>
        <w:t>1988- 1990</w:t>
      </w:r>
      <w:r>
        <w:tab/>
        <w:t xml:space="preserve">Gruppo di ricerca nazionale su: "Strategie di esportazione dei vini Fini" Fondi </w:t>
      </w:r>
      <w:proofErr w:type="gramStart"/>
      <w:r>
        <w:t>M.I.</w:t>
      </w:r>
      <w:proofErr w:type="gramEnd"/>
      <w:r>
        <w:t xml:space="preserve"> 40%. Coordinatore Prof. C. Perone Pacifico. </w:t>
      </w:r>
      <w:proofErr w:type="gramStart"/>
      <w:r>
        <w:t>(Università</w:t>
      </w:r>
      <w:proofErr w:type="gramEnd"/>
      <w:r>
        <w:t xml:space="preserve"> della </w:t>
      </w:r>
      <w:proofErr w:type="spellStart"/>
      <w:r>
        <w:t>Tuscia</w:t>
      </w:r>
      <w:proofErr w:type="spellEnd"/>
      <w:r>
        <w:t>)</w:t>
      </w:r>
    </w:p>
    <w:p w:rsidR="00DD03CA" w:rsidRDefault="00DD03CA" w:rsidP="00DD03CA">
      <w:proofErr w:type="gramStart"/>
      <w:r>
        <w:lastRenderedPageBreak/>
        <w:t>1988-1990 Osservatorio Mediterraneo, presso il Centro di Specializzazione e Ricerche Economico-Agrarie per il Mezzogiorno</w:t>
      </w:r>
      <w:proofErr w:type="gramEnd"/>
      <w:r>
        <w:t>. Direttore Prof. P. Lombardi (Università di Napoli)</w:t>
      </w:r>
    </w:p>
    <w:p w:rsidR="00DD03CA" w:rsidRDefault="00DD03CA" w:rsidP="00DD03CA">
      <w:r>
        <w:t>1989-1991</w:t>
      </w:r>
      <w:r>
        <w:tab/>
      </w:r>
      <w:proofErr w:type="gramStart"/>
      <w:r>
        <w:t>Gruppo di ricerca su "Politiche di tipizzazione dell'offerta agricola, il caso dei vini a DOC", presso il Centro di Specializzazione e Ricer</w:t>
      </w:r>
      <w:proofErr w:type="gramEnd"/>
      <w:r>
        <w:t xml:space="preserve">che Economico- Agrarie per il Mezzogiorno. Coordinatore Prof. C. Perone Pacifico, (Università della </w:t>
      </w:r>
      <w:proofErr w:type="spellStart"/>
      <w:r>
        <w:t>Tuscia</w:t>
      </w:r>
      <w:proofErr w:type="spellEnd"/>
      <w:r>
        <w:t>)</w:t>
      </w:r>
    </w:p>
    <w:p w:rsidR="00DD03CA" w:rsidRDefault="00DD03CA" w:rsidP="00DD03CA">
      <w:r>
        <w:t xml:space="preserve">1989-1992 Progetto di ricerca dell'INEA: "Scenari Futuri per l'Agricoltura Italiana", sottogruppo di analisi degli scenari internazionali. </w:t>
      </w:r>
      <w:proofErr w:type="gramStart"/>
      <w:r>
        <w:t>Coordinatore Prof. M. Gorgoni (Università di Napoli)</w:t>
      </w:r>
      <w:proofErr w:type="gramEnd"/>
    </w:p>
    <w:p w:rsidR="00DD03CA" w:rsidRDefault="00DD03CA" w:rsidP="00DD03CA">
      <w:r>
        <w:t>1992</w:t>
      </w:r>
      <w:r>
        <w:tab/>
        <w:t>Progetto</w:t>
      </w:r>
      <w:proofErr w:type="gramStart"/>
      <w:r>
        <w:t xml:space="preserve"> :</w:t>
      </w:r>
      <w:proofErr w:type="gramEnd"/>
      <w:r>
        <w:t xml:space="preserve"> Riforma della politica agricola comune e aggiustamento strutturale dell’agricoltura lucana. Fondi MURST 60% Responsabile B. </w:t>
      </w:r>
      <w:proofErr w:type="spellStart"/>
      <w:r>
        <w:t>Perretti</w:t>
      </w:r>
      <w:proofErr w:type="spellEnd"/>
      <w:r>
        <w:t xml:space="preserve"> </w:t>
      </w:r>
    </w:p>
    <w:p w:rsidR="00DD03CA" w:rsidRDefault="00DD03CA" w:rsidP="00DD03CA">
      <w:r>
        <w:t xml:space="preserve">1992-1995 Progetto di ricerca: "Politiche per lo sviluppo dell'agricoltura europea su piccola scala" gruppo internazionale dell'università di Stanford (USA), Lisbona (Portogallo), </w:t>
      </w:r>
      <w:proofErr w:type="spellStart"/>
      <w:r>
        <w:t>Tuscia</w:t>
      </w:r>
      <w:proofErr w:type="spellEnd"/>
      <w:r>
        <w:t>, Napoli Federico II. Responsabili Nazionali Prof</w:t>
      </w:r>
      <w:proofErr w:type="gramStart"/>
      <w:r>
        <w:t xml:space="preserve"> :</w:t>
      </w:r>
      <w:proofErr w:type="gramEnd"/>
      <w:r>
        <w:t xml:space="preserve"> G. </w:t>
      </w:r>
      <w:proofErr w:type="spellStart"/>
      <w:r>
        <w:t>Marenco</w:t>
      </w:r>
      <w:proofErr w:type="spellEnd"/>
      <w:r>
        <w:t xml:space="preserve"> e C. Perone Pacifico </w:t>
      </w:r>
    </w:p>
    <w:p w:rsidR="00DD03CA" w:rsidRDefault="00DD03CA" w:rsidP="00DD03CA">
      <w:r>
        <w:t>1993-1994 Progetto</w:t>
      </w:r>
      <w:proofErr w:type="gramStart"/>
      <w:r>
        <w:t xml:space="preserve"> :</w:t>
      </w:r>
      <w:proofErr w:type="gramEnd"/>
      <w:r>
        <w:t xml:space="preserve">La Politica Agraria attraverso la Spesa regionale. Fondi MURST 60% Responsabile B. </w:t>
      </w:r>
      <w:proofErr w:type="spellStart"/>
      <w:r>
        <w:t>Perretti</w:t>
      </w:r>
      <w:proofErr w:type="spellEnd"/>
      <w:r>
        <w:t xml:space="preserve"> </w:t>
      </w:r>
    </w:p>
    <w:p w:rsidR="00DD03CA" w:rsidRDefault="00DD03CA" w:rsidP="00DD03CA">
      <w:r>
        <w:t>1993-96</w:t>
      </w:r>
      <w:r>
        <w:tab/>
        <w:t xml:space="preserve">Progetto: “Produzione Agricola nella Difesa dell’Ambiente” finanziato dal Ministero per il coordinamento delle Politiche Agricole </w:t>
      </w:r>
      <w:proofErr w:type="gramStart"/>
      <w:r>
        <w:t>Alimentari</w:t>
      </w:r>
      <w:proofErr w:type="gramEnd"/>
      <w:r>
        <w:t xml:space="preserve"> e Forestali. Coordinatore locale Prof. </w:t>
      </w:r>
      <w:proofErr w:type="spellStart"/>
      <w:r>
        <w:t>Cristos</w:t>
      </w:r>
      <w:proofErr w:type="spellEnd"/>
      <w:r>
        <w:t xml:space="preserve"> </w:t>
      </w:r>
      <w:proofErr w:type="spellStart"/>
      <w:r>
        <w:t>Xilojannis</w:t>
      </w:r>
      <w:proofErr w:type="spellEnd"/>
    </w:p>
    <w:p w:rsidR="00DD03CA" w:rsidRDefault="00DD03CA" w:rsidP="00DD03CA">
      <w:r>
        <w:t>dal 1994</w:t>
      </w:r>
      <w:r>
        <w:tab/>
      </w:r>
      <w:proofErr w:type="gramStart"/>
      <w:r>
        <w:t>Progetto: “Parchi, riserve naturali e problemi economici dell’agricoltura montana e collinare.”</w:t>
      </w:r>
      <w:proofErr w:type="gramEnd"/>
      <w:r>
        <w:t xml:space="preserve"> Fondi MURST quota 40% responsabile locale Prof. Ettore </w:t>
      </w:r>
      <w:proofErr w:type="gramStart"/>
      <w:r>
        <w:t>Bove</w:t>
      </w:r>
      <w:proofErr w:type="gramEnd"/>
    </w:p>
    <w:p w:rsidR="00DD03CA" w:rsidRDefault="00DD03CA" w:rsidP="00DD03CA">
      <w:r>
        <w:t>1996-1999</w:t>
      </w:r>
      <w:r>
        <w:tab/>
      </w:r>
      <w:proofErr w:type="gramStart"/>
      <w:r>
        <w:t>Progetto: “L’aggiustamento di breve periodo delle imprese agrarie” per l’INEA</w:t>
      </w:r>
      <w:proofErr w:type="gramEnd"/>
      <w:r>
        <w:t xml:space="preserve">. Roma Responsabile B. </w:t>
      </w:r>
      <w:proofErr w:type="spellStart"/>
      <w:r>
        <w:t>Perretti</w:t>
      </w:r>
      <w:proofErr w:type="spellEnd"/>
      <w:r>
        <w:t>.</w:t>
      </w:r>
    </w:p>
    <w:p w:rsidR="00DD03CA" w:rsidRDefault="00DD03CA" w:rsidP="00DD03CA">
      <w:r>
        <w:t>1995-1996</w:t>
      </w:r>
      <w:r>
        <w:tab/>
        <w:t>Progetto</w:t>
      </w:r>
      <w:proofErr w:type="gramStart"/>
      <w:r>
        <w:t xml:space="preserve"> :</w:t>
      </w:r>
      <w:proofErr w:type="gramEnd"/>
      <w:r>
        <w:t xml:space="preserve">Ristrutturazione dell’industria agroalimentare lucana. Riflessi per il sistema agricolo lucano. Fondi MURST 60% Responsabile B. </w:t>
      </w:r>
      <w:proofErr w:type="spellStart"/>
      <w:r>
        <w:t>Perretti</w:t>
      </w:r>
      <w:proofErr w:type="spellEnd"/>
      <w:proofErr w:type="gramStart"/>
      <w:r>
        <w:t xml:space="preserve"> .</w:t>
      </w:r>
      <w:proofErr w:type="gramEnd"/>
    </w:p>
    <w:p w:rsidR="00DD03CA" w:rsidRDefault="00DD03CA" w:rsidP="00DD03CA">
      <w:r>
        <w:t>1998-2000</w:t>
      </w:r>
      <w:r>
        <w:tab/>
      </w:r>
      <w:proofErr w:type="gramStart"/>
      <w:r>
        <w:t>Progetto: “Analisi di efficienza ed efficacia a fini ambientali della spesa del Parco nazionale del Pollino”</w:t>
      </w:r>
      <w:proofErr w:type="gramEnd"/>
      <w:r>
        <w:t xml:space="preserve">. </w:t>
      </w:r>
      <w:proofErr w:type="gramStart"/>
      <w:r>
        <w:t>per</w:t>
      </w:r>
      <w:proofErr w:type="gramEnd"/>
      <w:r>
        <w:t xml:space="preserve"> l’Ente Parco Nazionale del Pollino. Responsabile B. </w:t>
      </w:r>
      <w:proofErr w:type="spellStart"/>
      <w:r>
        <w:t>Perretti</w:t>
      </w:r>
      <w:proofErr w:type="spellEnd"/>
      <w:r>
        <w:t>.</w:t>
      </w:r>
    </w:p>
    <w:p w:rsidR="00DD03CA" w:rsidRDefault="00DD03CA" w:rsidP="00DD03CA">
      <w:proofErr w:type="gramStart"/>
      <w:r>
        <w:t xml:space="preserve">1997-1998 Progetto: “Valorizzazione delle risorse demaniali del comune di </w:t>
      </w:r>
      <w:proofErr w:type="spellStart"/>
      <w:r>
        <w:t>Lioni</w:t>
      </w:r>
      <w:proofErr w:type="spellEnd"/>
      <w:r>
        <w:t xml:space="preserve">” Convenzione Università della </w:t>
      </w:r>
      <w:proofErr w:type="spellStart"/>
      <w:r>
        <w:t>Basilicata-</w:t>
      </w:r>
      <w:proofErr w:type="spellEnd"/>
      <w:r>
        <w:t xml:space="preserve"> Comune di </w:t>
      </w:r>
      <w:proofErr w:type="spellStart"/>
      <w:r>
        <w:t>Lioni</w:t>
      </w:r>
      <w:proofErr w:type="spellEnd"/>
      <w:proofErr w:type="gramEnd"/>
      <w:r>
        <w:t xml:space="preserve">. Responsabile Biagio </w:t>
      </w:r>
      <w:proofErr w:type="spellStart"/>
      <w:r>
        <w:t>Perretti</w:t>
      </w:r>
      <w:proofErr w:type="spellEnd"/>
      <w:r>
        <w:t xml:space="preserve">. </w:t>
      </w:r>
    </w:p>
    <w:p w:rsidR="00DD03CA" w:rsidRDefault="00DD03CA" w:rsidP="00DD03CA">
      <w:r>
        <w:t xml:space="preserve">2004- </w:t>
      </w:r>
      <w:r>
        <w:t>2005</w:t>
      </w:r>
      <w:r>
        <w:t xml:space="preserve">. Progetto LUMIER. </w:t>
      </w:r>
      <w:proofErr w:type="gramStart"/>
      <w:r>
        <w:t>Laboratorio Università per il Marketing Innovativo per la filiera enologica regionale Progetto finanziato dall’ALSIA per la Regione Basilica</w:t>
      </w:r>
      <w:proofErr w:type="gramEnd"/>
      <w:r>
        <w:t xml:space="preserve">ta. Responsabile B </w:t>
      </w:r>
      <w:proofErr w:type="spellStart"/>
      <w:r>
        <w:t>Perretti</w:t>
      </w:r>
      <w:proofErr w:type="spellEnd"/>
      <w:r>
        <w:t xml:space="preserve">. </w:t>
      </w:r>
    </w:p>
    <w:p w:rsidR="00DD03CA" w:rsidRDefault="00DD03CA" w:rsidP="00DD03CA">
      <w:r>
        <w:t xml:space="preserve">2002- 2005 Progetto </w:t>
      </w:r>
      <w:proofErr w:type="gramStart"/>
      <w:r>
        <w:t>RI-SELV-ITALIA</w:t>
      </w:r>
      <w:proofErr w:type="gramEnd"/>
      <w:r>
        <w:t xml:space="preserve"> del Ministero per le politiche agricole, La utilizzazione sostenibile dei cedui dell’Appennino Meridionale. Responsabile </w:t>
      </w:r>
      <w:proofErr w:type="gramStart"/>
      <w:r>
        <w:t xml:space="preserve">della </w:t>
      </w:r>
      <w:proofErr w:type="gramEnd"/>
      <w:r>
        <w:t xml:space="preserve">unità dell’Università della Basilicata: Biagio </w:t>
      </w:r>
      <w:proofErr w:type="spellStart"/>
      <w:r>
        <w:t>Perretti</w:t>
      </w:r>
      <w:proofErr w:type="spellEnd"/>
      <w:r>
        <w:t xml:space="preserve">. </w:t>
      </w:r>
    </w:p>
    <w:p w:rsidR="00DD03CA" w:rsidRDefault="00DD03CA" w:rsidP="00DD03CA">
      <w:proofErr w:type="gramStart"/>
      <w:r>
        <w:t xml:space="preserve">2009 </w:t>
      </w:r>
      <w:r>
        <w:t xml:space="preserve">-2012 </w:t>
      </w:r>
      <w:r>
        <w:t xml:space="preserve">PRIN </w:t>
      </w:r>
      <w:r>
        <w:t>Ciclo Del Carbonio In Ecosistemi Produttivi Arborei (</w:t>
      </w:r>
      <w:proofErr w:type="spellStart"/>
      <w:r>
        <w:t>Carbon</w:t>
      </w:r>
      <w:proofErr w:type="spellEnd"/>
      <w:r>
        <w:t xml:space="preserve"> </w:t>
      </w:r>
      <w:proofErr w:type="spellStart"/>
      <w:r>
        <w:t>Cycle</w:t>
      </w:r>
      <w:proofErr w:type="spellEnd"/>
      <w:r>
        <w:t xml:space="preserve"> In </w:t>
      </w:r>
      <w:proofErr w:type="spellStart"/>
      <w:r>
        <w:t>Managed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</w:t>
      </w:r>
      <w:proofErr w:type="spellStart"/>
      <w:r>
        <w:t>Ecosystems</w:t>
      </w:r>
      <w:proofErr w:type="spellEnd"/>
      <w:proofErr w:type="gramEnd"/>
      <w:r>
        <w:t>. Membro dell'Unità Locale DITEC (dipartimento tecnico economico)</w:t>
      </w:r>
      <w:r w:rsidR="00C07216">
        <w:t xml:space="preserve"> </w:t>
      </w:r>
      <w:proofErr w:type="spellStart"/>
      <w:r>
        <w:t>Unibas</w:t>
      </w:r>
      <w:proofErr w:type="spellEnd"/>
    </w:p>
    <w:p w:rsidR="00C07216" w:rsidRPr="00C07216" w:rsidRDefault="00C07216" w:rsidP="00DD03CA">
      <w:r w:rsidRPr="00C07216">
        <w:t>2010-2012</w:t>
      </w:r>
      <w:proofErr w:type="gramStart"/>
      <w:r w:rsidRPr="00C07216">
        <w:t xml:space="preserve">  </w:t>
      </w:r>
      <w:proofErr w:type="gramEnd"/>
      <w:r w:rsidRPr="00C07216">
        <w:t xml:space="preserve">Analisi Del Ciclo Del Carbonio In Sistemi Arborei </w:t>
      </w:r>
      <w:proofErr w:type="spellStart"/>
      <w:r w:rsidRPr="00C07216">
        <w:t>Microirrigati</w:t>
      </w:r>
      <w:proofErr w:type="spellEnd"/>
      <w:r w:rsidRPr="00C07216">
        <w:t xml:space="preserve"> In Ambiente Semi-Arido Mediterraneo - Aspetti Metodologici </w:t>
      </w:r>
      <w:r>
        <w:t xml:space="preserve">Membro dell'Unità Locale DITEC (dipartimento tecnico economico) </w:t>
      </w:r>
      <w:proofErr w:type="spellStart"/>
      <w:r>
        <w:t>Unibas</w:t>
      </w:r>
      <w:proofErr w:type="spellEnd"/>
    </w:p>
    <w:p w:rsidR="00DD03CA" w:rsidRDefault="00DD03CA" w:rsidP="00DD03CA">
      <w:r>
        <w:lastRenderedPageBreak/>
        <w:t xml:space="preserve">2013-2016 </w:t>
      </w:r>
      <w:r w:rsidRPr="00DD03CA">
        <w:t xml:space="preserve">RE-CYCLE Italy. </w:t>
      </w:r>
      <w:proofErr w:type="gramStart"/>
      <w:r w:rsidRPr="00DD03CA">
        <w:t>Nuovi cicli di vita per architetture e infrastrutture della città e del paesaggio</w:t>
      </w:r>
      <w:proofErr w:type="gramEnd"/>
      <w:r>
        <w:t>.</w:t>
      </w:r>
      <w:r w:rsidR="00C07216">
        <w:t xml:space="preserve"> Membro dell'Unità Locale DITEC (dipartimento tecnico economico) </w:t>
      </w:r>
      <w:proofErr w:type="spellStart"/>
      <w:r w:rsidR="00C07216">
        <w:t>Unibas</w:t>
      </w:r>
      <w:proofErr w:type="spellEnd"/>
    </w:p>
    <w:p w:rsidR="00DD03CA" w:rsidRDefault="00DD03CA" w:rsidP="00DD03CA">
      <w:r>
        <w:t>2014 2015 Progetto AVIGNE</w:t>
      </w:r>
      <w:r w:rsidR="00C07216">
        <w:t xml:space="preserve">. </w:t>
      </w:r>
      <w:proofErr w:type="spellStart"/>
      <w:r w:rsidR="00C07216">
        <w:t>Aglianico</w:t>
      </w:r>
      <w:proofErr w:type="spellEnd"/>
      <w:r w:rsidR="00C07216">
        <w:t xml:space="preserve"> del </w:t>
      </w:r>
      <w:proofErr w:type="spellStart"/>
      <w:r w:rsidR="00C07216">
        <w:t>Vulture</w:t>
      </w:r>
      <w:proofErr w:type="spellEnd"/>
      <w:r w:rsidR="00C07216">
        <w:t>. Prodotto e territorio di qualità.</w:t>
      </w:r>
      <w:r w:rsidR="00723063">
        <w:t xml:space="preserve"> </w:t>
      </w:r>
      <w:r w:rsidR="00C07216">
        <w:t xml:space="preserve"> </w:t>
      </w:r>
      <w:r w:rsidR="00723063">
        <w:t xml:space="preserve"> </w:t>
      </w:r>
      <w:r>
        <w:t xml:space="preserve"> </w:t>
      </w:r>
      <w:r w:rsidR="00723063">
        <w:t xml:space="preserve">Progetto Integrato di Filiera Finanziato </w:t>
      </w:r>
      <w:proofErr w:type="gramStart"/>
      <w:r w:rsidR="00723063">
        <w:t>dal</w:t>
      </w:r>
      <w:proofErr w:type="gramEnd"/>
      <w:r w:rsidR="00723063">
        <w:t xml:space="preserve"> PSR Basilicata 2007-2013.  </w:t>
      </w:r>
      <w:r>
        <w:t>Coordinatore</w:t>
      </w:r>
      <w:proofErr w:type="gramStart"/>
      <w:r w:rsidR="00C07216">
        <w:t xml:space="preserve">  </w:t>
      </w:r>
      <w:r>
        <w:t xml:space="preserve"> </w:t>
      </w:r>
      <w:proofErr w:type="gramEnd"/>
      <w:r>
        <w:t xml:space="preserve">Scientifico Biagio </w:t>
      </w:r>
      <w:proofErr w:type="spellStart"/>
      <w:r>
        <w:t>Perretti</w:t>
      </w:r>
      <w:proofErr w:type="spellEnd"/>
    </w:p>
    <w:p w:rsidR="00DD03CA" w:rsidRDefault="00DD03CA" w:rsidP="00DD03CA">
      <w:r>
        <w:t xml:space="preserve">ALTRE ATTIVITA’ </w:t>
      </w:r>
    </w:p>
    <w:p w:rsidR="00DD03CA" w:rsidRDefault="00DD03CA" w:rsidP="00DD03CA">
      <w:r>
        <w:t xml:space="preserve">1987 ha partecipato come responsabile dei temi economico-agrari alla redazione del piano </w:t>
      </w:r>
      <w:proofErr w:type="gramStart"/>
      <w:r>
        <w:t>di</w:t>
      </w:r>
      <w:proofErr w:type="gramEnd"/>
      <w:r>
        <w:t xml:space="preserve"> coordinamento territoriale per il territorio calabrese dell’istituendo Parco Nazionale del Pollino. </w:t>
      </w:r>
    </w:p>
    <w:p w:rsidR="00DD03CA" w:rsidRDefault="00DD03CA" w:rsidP="00DD03CA">
      <w:r>
        <w:t xml:space="preserve">1988 ha partecipato quale responsabile degli aspetti economici </w:t>
      </w:r>
      <w:proofErr w:type="gramStart"/>
      <w:r>
        <w:t xml:space="preserve">alla </w:t>
      </w:r>
      <w:proofErr w:type="gramEnd"/>
      <w:r>
        <w:t xml:space="preserve">elaborazione del piano quinquennale di sviluppo della C.M. Alto </w:t>
      </w:r>
      <w:proofErr w:type="spellStart"/>
      <w:r>
        <w:t>Tammaro</w:t>
      </w:r>
      <w:proofErr w:type="spellEnd"/>
      <w:r>
        <w:t xml:space="preserve"> (BN).</w:t>
      </w:r>
    </w:p>
    <w:p w:rsidR="00DD03CA" w:rsidRDefault="00DD03CA" w:rsidP="00DD03CA">
      <w:r>
        <w:t xml:space="preserve">1995 ha coordinato un gruppo di studio sulle zone rurali del comune di S. Giorgio del </w:t>
      </w:r>
      <w:proofErr w:type="spellStart"/>
      <w:r>
        <w:t>Sannio</w:t>
      </w:r>
      <w:proofErr w:type="spellEnd"/>
      <w:r>
        <w:t xml:space="preserve"> per l’aggiornamento del Piano Urbanistico, curando la predisposizione di un Sistema Informativo Geografico per </w:t>
      </w:r>
      <w:proofErr w:type="gramStart"/>
      <w:r>
        <w:t xml:space="preserve">la </w:t>
      </w:r>
      <w:proofErr w:type="gramEnd"/>
      <w:r>
        <w:t xml:space="preserve">analisi delle potenzialità d’uso del suolo. </w:t>
      </w:r>
    </w:p>
    <w:p w:rsidR="00DD03CA" w:rsidRDefault="00DD03CA" w:rsidP="00DD03CA">
      <w:r>
        <w:t xml:space="preserve">1997 è stato responsabile di </w:t>
      </w:r>
      <w:proofErr w:type="gramStart"/>
      <w:r>
        <w:t>una</w:t>
      </w:r>
      <w:proofErr w:type="gramEnd"/>
      <w:r>
        <w:t xml:space="preserve"> studio affidato all’Università della Basilicata dal comune di </w:t>
      </w:r>
      <w:proofErr w:type="spellStart"/>
      <w:r>
        <w:t>Lioni</w:t>
      </w:r>
      <w:proofErr w:type="spellEnd"/>
      <w:r>
        <w:t xml:space="preserve"> (AV) sulle prospettive di valorizzazione del territorio forestale comunale. </w:t>
      </w:r>
    </w:p>
    <w:p w:rsidR="00DD03CA" w:rsidRDefault="00DD03CA" w:rsidP="00DD03CA">
      <w:r>
        <w:t xml:space="preserve">1998 è stato incaricato dal Parco Nazionale del Pollino di uno studio per </w:t>
      </w:r>
      <w:proofErr w:type="gramStart"/>
      <w:r>
        <w:t xml:space="preserve">la </w:t>
      </w:r>
      <w:proofErr w:type="gramEnd"/>
      <w:r>
        <w:t xml:space="preserve">individuazione di indicatori di efficienza/efficacia ecologica per l’analisi del bilancio del Parco. </w:t>
      </w:r>
    </w:p>
    <w:p w:rsidR="00DD03CA" w:rsidRDefault="00DD03CA" w:rsidP="00DD03CA">
      <w:r>
        <w:t xml:space="preserve">1998 Rappresentante </w:t>
      </w:r>
      <w:proofErr w:type="gramStart"/>
      <w:r>
        <w:t xml:space="preserve">della </w:t>
      </w:r>
      <w:proofErr w:type="gramEnd"/>
      <w:r>
        <w:t xml:space="preserve">Università della Basilicata Comitato tecnico scientifico dell’ALSIA (Agenzia Lucana per lo sviluppo e l’Innovazione in Agricoltura.) </w:t>
      </w:r>
    </w:p>
    <w:p w:rsidR="00DD03CA" w:rsidRDefault="00DD03CA" w:rsidP="00DD03CA">
      <w:r>
        <w:t xml:space="preserve">1998 è stato incaricato dal comune di </w:t>
      </w:r>
      <w:proofErr w:type="spellStart"/>
      <w:r>
        <w:t>Nusco</w:t>
      </w:r>
      <w:proofErr w:type="spellEnd"/>
      <w:r>
        <w:t xml:space="preserve"> (AV) e dal </w:t>
      </w:r>
      <w:proofErr w:type="gramStart"/>
      <w:r>
        <w:t>comune</w:t>
      </w:r>
      <w:proofErr w:type="gramEnd"/>
      <w:r>
        <w:t xml:space="preserve"> di S. Angelo dei Lombardi (AV) dello studio economico preliminare per la redazione del nuovo Piano Urbanistico. </w:t>
      </w:r>
    </w:p>
    <w:p w:rsidR="00DD03CA" w:rsidRDefault="00DD03CA" w:rsidP="00DD03CA">
      <w:r>
        <w:t>1998 - 2000</w:t>
      </w:r>
      <w:r>
        <w:tab/>
        <w:t xml:space="preserve">Consulente in materia economica e </w:t>
      </w:r>
      <w:proofErr w:type="gramStart"/>
      <w:r>
        <w:t>gestionale</w:t>
      </w:r>
      <w:proofErr w:type="gramEnd"/>
      <w:r>
        <w:t xml:space="preserve"> dell’Università della Basilicata: Coordinatore del gruppo di lavoro per la Analisi Costi Benefici per un finanziamento comunitario per la Realizzazione del nuovo polo de</w:t>
      </w:r>
      <w:r>
        <w:t>ll’Università della Basilicata.</w:t>
      </w:r>
    </w:p>
    <w:p w:rsidR="00DD03CA" w:rsidRDefault="00DD03CA" w:rsidP="00DD03CA">
      <w:r>
        <w:t xml:space="preserve">dal 1999 al 2002 ha curato gli aspetti </w:t>
      </w:r>
      <w:proofErr w:type="gramStart"/>
      <w:r>
        <w:t>gestionali</w:t>
      </w:r>
      <w:proofErr w:type="gramEnd"/>
      <w:r>
        <w:t xml:space="preserve"> per il piano per la utilizzazione economica del bosco di </w:t>
      </w:r>
      <w:proofErr w:type="spellStart"/>
      <w:r>
        <w:t>Lioni</w:t>
      </w:r>
      <w:proofErr w:type="spellEnd"/>
      <w:r>
        <w:t xml:space="preserve"> (AV). </w:t>
      </w:r>
    </w:p>
    <w:p w:rsidR="00DD03CA" w:rsidRDefault="00DD03CA" w:rsidP="00DD03CA">
      <w:r>
        <w:t xml:space="preserve">2000 e stato incaricato </w:t>
      </w:r>
      <w:proofErr w:type="gramStart"/>
      <w:r>
        <w:t xml:space="preserve">della </w:t>
      </w:r>
      <w:proofErr w:type="gramEnd"/>
      <w:r>
        <w:t xml:space="preserve">analisi e della elaborazione degli indirizzi di pianificazione del settore primario per il PPSSE della Comunità montana del Pollino. </w:t>
      </w:r>
    </w:p>
    <w:p w:rsidR="00DD03CA" w:rsidRDefault="00DD03CA" w:rsidP="00DD03CA">
      <w:r>
        <w:t xml:space="preserve">2002-2003 è stato esperto di medio periodo in un progetto </w:t>
      </w:r>
      <w:proofErr w:type="spellStart"/>
      <w:r>
        <w:t>Twinning</w:t>
      </w:r>
      <w:proofErr w:type="spellEnd"/>
      <w:r>
        <w:t xml:space="preserve"> tra il governo ungherese </w:t>
      </w:r>
      <w:proofErr w:type="gramStart"/>
      <w:r>
        <w:t>ed</w:t>
      </w:r>
      <w:proofErr w:type="gramEnd"/>
      <w:r>
        <w:t xml:space="preserve"> il governo Italiano e le regioni Basilicata Emilia, Friuli VG, Piemonte, per la costruzione del sistema istituzionale e delle competenze per la realizzazione dei programmi dei Fondi Strutturali in Ungheria.</w:t>
      </w:r>
    </w:p>
    <w:p w:rsidR="00DD03CA" w:rsidRDefault="00DD03CA" w:rsidP="00DD03CA">
      <w:r>
        <w:t>2002-2003</w:t>
      </w:r>
      <w:r>
        <w:tab/>
        <w:t xml:space="preserve">Membro di un gruppo di lavoro </w:t>
      </w:r>
      <w:proofErr w:type="gramStart"/>
      <w:r>
        <w:t xml:space="preserve">della </w:t>
      </w:r>
      <w:proofErr w:type="gramEnd"/>
      <w:r>
        <w:t xml:space="preserve">Università della Basilicata, per la progettazione e realizzazione di un corso di formazione permanente per l’Ordine dei Ragionieri della Provincia di Potenza. </w:t>
      </w:r>
    </w:p>
    <w:p w:rsidR="00DD03CA" w:rsidRDefault="00DD03CA" w:rsidP="00DD03CA">
      <w:r>
        <w:t xml:space="preserve">2003-2004 ha svolto il ruolo di consigliere di pre-adesione presso il Ministero per lo sviluppo regionale della </w:t>
      </w:r>
      <w:proofErr w:type="spellStart"/>
      <w:r>
        <w:t>Cechia</w:t>
      </w:r>
      <w:proofErr w:type="spellEnd"/>
      <w:r>
        <w:t xml:space="preserve">, per </w:t>
      </w:r>
      <w:proofErr w:type="gramStart"/>
      <w:r>
        <w:t xml:space="preserve">la </w:t>
      </w:r>
      <w:proofErr w:type="gramEnd"/>
      <w:r>
        <w:t xml:space="preserve">assistenza alla realizzazione dei programmi operativi regionali in repubblica Ceca, in un progetto </w:t>
      </w:r>
      <w:proofErr w:type="spellStart"/>
      <w:r>
        <w:t>Twinning</w:t>
      </w:r>
      <w:proofErr w:type="spellEnd"/>
      <w:r>
        <w:t xml:space="preserve"> del Ministero dell’Economia, e delle regioni Basilicata e Friuli V.G. </w:t>
      </w:r>
    </w:p>
    <w:p w:rsidR="00DD03CA" w:rsidRDefault="00DD03CA" w:rsidP="00DD03CA">
      <w:r>
        <w:lastRenderedPageBreak/>
        <w:t xml:space="preserve">2005-2007 ha coordinato per la Regione Basilicata un progetto di cooperazione interregionale finanziato </w:t>
      </w:r>
      <w:proofErr w:type="gramStart"/>
      <w:r>
        <w:t xml:space="preserve">dalla </w:t>
      </w:r>
      <w:proofErr w:type="gramEnd"/>
      <w:r>
        <w:t>Unione Europea sui temi della progettazione integrata per i fondi strutturali europei GRIP-IT</w:t>
      </w:r>
    </w:p>
    <w:p w:rsidR="00375260" w:rsidRPr="00375260" w:rsidRDefault="00375260" w:rsidP="00375260">
      <w:proofErr w:type="gramStart"/>
      <w:r w:rsidRPr="00375260">
        <w:t>2013-2014 Assistenza tecnica al Governo Rumeno per la programmazione</w:t>
      </w:r>
      <w:r>
        <w:t xml:space="preserve"> degli interventi di riabilitazione dei centri storici con investimenti </w:t>
      </w:r>
      <w:proofErr w:type="gramEnd"/>
      <w:r>
        <w:t xml:space="preserve">del programma operativo FESR Sviluppo Regionale Rumeno. Banca Europea degli Investimenti Team leader di Progetto. </w:t>
      </w:r>
    </w:p>
    <w:p w:rsidR="00375260" w:rsidRPr="00723063" w:rsidRDefault="00375260" w:rsidP="00375260">
      <w:r w:rsidRPr="00723063">
        <w:t xml:space="preserve">2014- </w:t>
      </w:r>
      <w:proofErr w:type="gramStart"/>
      <w:r w:rsidRPr="00723063">
        <w:t xml:space="preserve">2015 </w:t>
      </w:r>
      <w:r>
        <w:t>Gruppo di Lavoro</w:t>
      </w:r>
      <w:proofErr w:type="gramEnd"/>
      <w:r>
        <w:t xml:space="preserve"> per la valutazione ex ante del programma operativo 2014-2020 FESR Regione Basilicata. Membro del Gruppo di lavoro.</w:t>
      </w:r>
    </w:p>
    <w:p w:rsidR="00375260" w:rsidRPr="00723063" w:rsidRDefault="00375260" w:rsidP="00375260">
      <w:pPr>
        <w:rPr>
          <w:lang w:val="en-US"/>
        </w:rPr>
      </w:pPr>
      <w:r w:rsidRPr="00723063">
        <w:t xml:space="preserve">2014-2015 </w:t>
      </w:r>
      <w:proofErr w:type="spellStart"/>
      <w:r w:rsidRPr="00723063">
        <w:t>M</w:t>
      </w:r>
      <w:r w:rsidRPr="00723063">
        <w:t>ulti-Annual</w:t>
      </w:r>
      <w:proofErr w:type="spellEnd"/>
      <w:r w:rsidRPr="00723063">
        <w:t xml:space="preserve"> </w:t>
      </w:r>
      <w:proofErr w:type="spellStart"/>
      <w:r w:rsidRPr="00723063">
        <w:t>Programming</w:t>
      </w:r>
      <w:proofErr w:type="spellEnd"/>
      <w:r w:rsidRPr="00723063">
        <w:t xml:space="preserve"> </w:t>
      </w:r>
      <w:proofErr w:type="spellStart"/>
      <w:proofErr w:type="gramStart"/>
      <w:r w:rsidRPr="00723063">
        <w:t>of</w:t>
      </w:r>
      <w:proofErr w:type="spellEnd"/>
      <w:proofErr w:type="gramEnd"/>
      <w:r w:rsidRPr="00723063">
        <w:t xml:space="preserve"> Future IPA II Cross </w:t>
      </w:r>
      <w:proofErr w:type="spellStart"/>
      <w:r w:rsidRPr="00723063">
        <w:t>Border</w:t>
      </w:r>
      <w:proofErr w:type="spellEnd"/>
      <w:r w:rsidRPr="00723063">
        <w:t xml:space="preserve"> </w:t>
      </w:r>
      <w:proofErr w:type="spellStart"/>
      <w:r w:rsidRPr="00723063">
        <w:t>Cooperation</w:t>
      </w:r>
      <w:proofErr w:type="spellEnd"/>
      <w:r w:rsidRPr="00723063">
        <w:t xml:space="preserve"> </w:t>
      </w:r>
      <w:proofErr w:type="spellStart"/>
      <w:r w:rsidRPr="00723063">
        <w:t>Programme</w:t>
      </w:r>
      <w:proofErr w:type="spellEnd"/>
      <w:r w:rsidRPr="00723063">
        <w:t xml:space="preserve"> in the </w:t>
      </w:r>
      <w:proofErr w:type="spellStart"/>
      <w:r w:rsidRPr="00723063">
        <w:t>Romania-Serbia</w:t>
      </w:r>
      <w:proofErr w:type="spellEnd"/>
      <w:r w:rsidRPr="00723063">
        <w:t xml:space="preserve"> </w:t>
      </w:r>
      <w:proofErr w:type="spellStart"/>
      <w:r w:rsidRPr="00723063">
        <w:t>Cooperation</w:t>
      </w:r>
      <w:proofErr w:type="spellEnd"/>
      <w:r w:rsidRPr="00723063">
        <w:t xml:space="preserve"> Area 2014-2020 </w:t>
      </w:r>
      <w:r w:rsidRPr="00723063">
        <w:t>Team Leader del gruppo di lavoro internazion</w:t>
      </w:r>
      <w:r>
        <w:t xml:space="preserve">ale </w:t>
      </w:r>
    </w:p>
    <w:p w:rsidR="00723063" w:rsidRDefault="00723063" w:rsidP="00723063">
      <w:r w:rsidRPr="00723063">
        <w:t>2010 –</w:t>
      </w:r>
      <w:r w:rsidRPr="00723063">
        <w:t xml:space="preserve"> </w:t>
      </w:r>
      <w:proofErr w:type="gramStart"/>
      <w:r w:rsidRPr="00723063">
        <w:t>2016  Consulente senior</w:t>
      </w:r>
      <w:proofErr w:type="gramEnd"/>
      <w:r w:rsidRPr="00723063">
        <w:t xml:space="preserve"> presso L'Autorità di gestione della Re</w:t>
      </w:r>
      <w:r>
        <w:t>gione Basilicata, per la programmazione della cooperazione territoriale europea finanziata dal Fondo Europeo di Sviluppo Regionale.</w:t>
      </w:r>
    </w:p>
    <w:p w:rsidR="00954E90" w:rsidRDefault="00954E90" w:rsidP="00723063">
      <w:proofErr w:type="gramStart"/>
      <w:r>
        <w:t>2015-In</w:t>
      </w:r>
      <w:proofErr w:type="gramEnd"/>
      <w:r>
        <w:t xml:space="preserve"> corso. Valutazione dell'Impatto socio economico dell'IMAA -CNR</w:t>
      </w:r>
      <w:proofErr w:type="gramStart"/>
      <w:r>
        <w:t xml:space="preserve">  </w:t>
      </w:r>
      <w:proofErr w:type="gramEnd"/>
      <w:r>
        <w:t>di Tito. Responsabile scientifico della ricerca</w:t>
      </w:r>
    </w:p>
    <w:p w:rsidR="00954E90" w:rsidRPr="00723063" w:rsidRDefault="00954E90" w:rsidP="00723063"/>
    <w:p w:rsidR="00DD03CA" w:rsidRDefault="00DD03CA" w:rsidP="00DD03CA">
      <w:r>
        <w:t>PUBBLICAZIONI</w:t>
      </w:r>
    </w:p>
    <w:p w:rsidR="00DD03CA" w:rsidRDefault="00DD03CA" w:rsidP="00DD03CA">
      <w:proofErr w:type="gramStart"/>
      <w:r>
        <w:t>A partire dal</w:t>
      </w:r>
      <w:proofErr w:type="gramEnd"/>
      <w:r>
        <w:t xml:space="preserve"> 1984, con la pubblicazione della tesi di laurea sulla Rivista di Economia Agraria, il dott. </w:t>
      </w:r>
      <w:proofErr w:type="spellStart"/>
      <w:r>
        <w:t>Perretti</w:t>
      </w:r>
      <w:proofErr w:type="spellEnd"/>
      <w:r>
        <w:t xml:space="preserve"> ha prodotto numerosi studi pubblicati in volumi collettivi e riviste scientifiche. E’ stato anche curatore in collaborazione di un volume collettivo </w:t>
      </w:r>
      <w:proofErr w:type="gramStart"/>
      <w:r>
        <w:t>ed</w:t>
      </w:r>
      <w:proofErr w:type="gramEnd"/>
      <w:r>
        <w:t xml:space="preserve"> autore di una monografia. E’ inoltre autore di note, interventi e recensioni su rivis</w:t>
      </w:r>
      <w:r>
        <w:t xml:space="preserve">te nazionali </w:t>
      </w:r>
      <w:proofErr w:type="gramStart"/>
      <w:r>
        <w:t>ed</w:t>
      </w:r>
      <w:proofErr w:type="gramEnd"/>
      <w:r>
        <w:t xml:space="preserve"> internazionali.</w:t>
      </w:r>
    </w:p>
    <w:p w:rsidR="00DD03CA" w:rsidRPr="00375260" w:rsidRDefault="00DD03CA" w:rsidP="00DD03CA">
      <w:pPr>
        <w:rPr>
          <w:b/>
        </w:rPr>
      </w:pPr>
      <w:r w:rsidRPr="00375260">
        <w:rPr>
          <w:b/>
        </w:rPr>
        <w:t xml:space="preserve">PRINCIPALI CAMPI </w:t>
      </w:r>
      <w:proofErr w:type="spellStart"/>
      <w:r w:rsidRPr="00375260">
        <w:rPr>
          <w:b/>
        </w:rPr>
        <w:t>DI</w:t>
      </w:r>
      <w:proofErr w:type="spellEnd"/>
      <w:r w:rsidRPr="00375260">
        <w:rPr>
          <w:b/>
        </w:rPr>
        <w:t xml:space="preserve"> ATTIVITÀ SCIENTIFICA.</w:t>
      </w:r>
    </w:p>
    <w:p w:rsidR="00DD03CA" w:rsidRDefault="00DD03CA" w:rsidP="00DD03CA">
      <w:r>
        <w:t xml:space="preserve">Nell’area dell’economia dei mercati dei prodotti agricoli </w:t>
      </w:r>
      <w:proofErr w:type="gramStart"/>
      <w:r>
        <w:t>ed</w:t>
      </w:r>
      <w:proofErr w:type="gramEnd"/>
      <w:r>
        <w:t xml:space="preserve"> alimentari: </w:t>
      </w:r>
    </w:p>
    <w:p w:rsidR="00723063" w:rsidRDefault="00DD03CA" w:rsidP="00DD03CA">
      <w:proofErr w:type="gramStart"/>
      <w:r>
        <w:t xml:space="preserve">Analisi economica ed </w:t>
      </w:r>
      <w:proofErr w:type="spellStart"/>
      <w:r>
        <w:t>econometrica</w:t>
      </w:r>
      <w:proofErr w:type="spellEnd"/>
      <w:r>
        <w:t xml:space="preserve"> dei mercati agricoli, con particolare riguardo all’analisi dell’impatto delle politiche economiche per i m</w:t>
      </w:r>
      <w:proofErr w:type="gramEnd"/>
      <w:r>
        <w:t xml:space="preserve">ercati dell’Unione Europea e di quelle nazionali. </w:t>
      </w:r>
    </w:p>
    <w:p w:rsidR="00DD03CA" w:rsidRDefault="00DD03CA" w:rsidP="00DD03CA">
      <w:r>
        <w:t xml:space="preserve">Economia della qualità. Analisi dell’equilibrio delle imprese e dei mercati di prodotti qualitativamente </w:t>
      </w:r>
      <w:proofErr w:type="gramStart"/>
      <w:r>
        <w:t>differenziati</w:t>
      </w:r>
      <w:proofErr w:type="gramEnd"/>
      <w:r>
        <w:t xml:space="preserve">, delle politiche per la regolazione e la promozione della qualità, delle implicazioni economiche dei marchi collettivi. </w:t>
      </w:r>
    </w:p>
    <w:p w:rsidR="00DD03CA" w:rsidRDefault="00DD03CA" w:rsidP="00DD03CA">
      <w:r>
        <w:t>Nell’area dell’economia dello sviluppo economico</w:t>
      </w:r>
      <w:proofErr w:type="gramStart"/>
      <w:r>
        <w:t xml:space="preserve"> :</w:t>
      </w:r>
      <w:proofErr w:type="gramEnd"/>
    </w:p>
    <w:p w:rsidR="00DD03CA" w:rsidRDefault="00DD03CA" w:rsidP="00DD03CA">
      <w:r>
        <w:t xml:space="preserve">Economia del Mezzogiorno. </w:t>
      </w:r>
      <w:r w:rsidR="00723063">
        <w:t xml:space="preserve"> </w:t>
      </w:r>
      <w:proofErr w:type="gramStart"/>
      <w:r>
        <w:t>Analisi dell’impatto delle politiche nazionali e dell’Unione Europea sul sistema agricolo meridionale</w:t>
      </w:r>
      <w:proofErr w:type="gramEnd"/>
      <w:r>
        <w:t xml:space="preserve">. </w:t>
      </w:r>
      <w:proofErr w:type="gramStart"/>
      <w:r>
        <w:t>Analisi di efficienza e di efficacia della spesa pubblica al livello regionale</w:t>
      </w:r>
      <w:proofErr w:type="gramEnd"/>
      <w:r>
        <w:t xml:space="preserve">. </w:t>
      </w:r>
      <w:proofErr w:type="gramStart"/>
      <w:r>
        <w:t xml:space="preserve">Formulazione di modelli interpretativi dell’impatto delle politiche macroeconomiche </w:t>
      </w:r>
      <w:r w:rsidR="00723063">
        <w:t xml:space="preserve">Nazionali ed Europee sullo sviluppo regionale </w:t>
      </w:r>
      <w:proofErr w:type="gramEnd"/>
    </w:p>
    <w:p w:rsidR="00DD03CA" w:rsidRPr="00375260" w:rsidRDefault="00DD03CA" w:rsidP="00DD03CA">
      <w:pPr>
        <w:rPr>
          <w:b/>
        </w:rPr>
      </w:pPr>
      <w:r w:rsidRPr="00375260">
        <w:rPr>
          <w:b/>
        </w:rPr>
        <w:t>Inte</w:t>
      </w:r>
      <w:r w:rsidR="00723063" w:rsidRPr="00375260">
        <w:rPr>
          <w:b/>
        </w:rPr>
        <w:t>rventi a Seminari e conferenze.</w:t>
      </w:r>
    </w:p>
    <w:p w:rsidR="00DD03CA" w:rsidRDefault="00DD03CA" w:rsidP="00DD03CA">
      <w:r>
        <w:t>1984</w:t>
      </w:r>
      <w:r>
        <w:tab/>
        <w:t xml:space="preserve">Seminario presso Università della </w:t>
      </w:r>
      <w:proofErr w:type="spellStart"/>
      <w:r>
        <w:t>Tuscia</w:t>
      </w:r>
      <w:proofErr w:type="spellEnd"/>
      <w:r>
        <w:t xml:space="preserve">, Viterbo. </w:t>
      </w:r>
      <w:proofErr w:type="gramStart"/>
      <w:r>
        <w:t>"Il mercato dell'olio di oliva e le politiche CEE".</w:t>
      </w:r>
      <w:proofErr w:type="gramEnd"/>
    </w:p>
    <w:p w:rsidR="00DD03CA" w:rsidRDefault="00DD03CA" w:rsidP="00DD03CA">
      <w:r>
        <w:t xml:space="preserve">1985 Centro per lo Sviluppo Agricolo e Rurale (CESAR) di </w:t>
      </w:r>
      <w:proofErr w:type="spellStart"/>
      <w:r>
        <w:t>Assisi.</w:t>
      </w:r>
      <w:proofErr w:type="gramStart"/>
      <w:r>
        <w:t>Seminari</w:t>
      </w:r>
      <w:proofErr w:type="spellEnd"/>
      <w:proofErr w:type="gramEnd"/>
      <w:r>
        <w:t xml:space="preserve"> di "Economia dei Mercati Agricoli"</w:t>
      </w:r>
    </w:p>
    <w:p w:rsidR="00DD03CA" w:rsidRDefault="00DD03CA" w:rsidP="00DD03CA">
      <w:r>
        <w:lastRenderedPageBreak/>
        <w:t>1986</w:t>
      </w:r>
      <w:r>
        <w:tab/>
      </w:r>
      <w:proofErr w:type="gramStart"/>
      <w:r>
        <w:t>Università La Sapienza di Roma presso l'Istituto di Economia Pubblica</w:t>
      </w:r>
      <w:proofErr w:type="gramEnd"/>
      <w:r>
        <w:t>. . Seminario "</w:t>
      </w:r>
      <w:proofErr w:type="gramStart"/>
      <w:r>
        <w:t xml:space="preserve">Una </w:t>
      </w:r>
      <w:proofErr w:type="gramEnd"/>
      <w:r>
        <w:t xml:space="preserve">analisi quantitativa delle politiche CEE nel mercato degli oli" </w:t>
      </w:r>
    </w:p>
    <w:p w:rsidR="00DD03CA" w:rsidRDefault="00DD03CA" w:rsidP="00DD03CA">
      <w:r>
        <w:t>1988</w:t>
      </w:r>
      <w:r>
        <w:tab/>
      </w:r>
      <w:proofErr w:type="gramStart"/>
      <w:r>
        <w:t>Seminario per l'Osservatorio Mediterraneo presso il Centro di Specializzazione e Ricerche Economico-Agrarie per il Mezzogiorno: "Lo sviluppo</w:t>
      </w:r>
      <w:proofErr w:type="gramEnd"/>
      <w:r>
        <w:t xml:space="preserve"> agricolo e alimentare dei paesi mediterranei." </w:t>
      </w:r>
    </w:p>
    <w:p w:rsidR="00DD03CA" w:rsidRDefault="00DD03CA" w:rsidP="00DD03CA">
      <w:r>
        <w:t xml:space="preserve">1989 CEFAS Viterbo. </w:t>
      </w:r>
      <w:proofErr w:type="gramStart"/>
      <w:r>
        <w:t>Seminario: "Problemi dello sviluppo dei Paesi Mediterranei".</w:t>
      </w:r>
      <w:proofErr w:type="gramEnd"/>
    </w:p>
    <w:p w:rsidR="00DD03CA" w:rsidRDefault="00DD03CA" w:rsidP="00DD03CA">
      <w:proofErr w:type="gramStart"/>
      <w:r>
        <w:t>1988-1990 Seminari di Metodologia statistica presso l'Istituto di Economia Agraria e Forestale dell'Università della Basilicata.</w:t>
      </w:r>
      <w:proofErr w:type="gramEnd"/>
    </w:p>
    <w:p w:rsidR="00DD03CA" w:rsidRDefault="00DD03CA" w:rsidP="00DD03CA">
      <w:r>
        <w:t>1989</w:t>
      </w:r>
      <w:r>
        <w:tab/>
        <w:t xml:space="preserve">Università Federico II di Napoli. Facoltà di Economia e Commercio. </w:t>
      </w:r>
      <w:proofErr w:type="gramStart"/>
      <w:r>
        <w:t>Seminario su: "Conseguenze economiche del fenomeno migratorio per l'agricoltura italiana".</w:t>
      </w:r>
      <w:proofErr w:type="gramEnd"/>
    </w:p>
    <w:p w:rsidR="00DD03CA" w:rsidRDefault="00DD03CA" w:rsidP="00DD03CA">
      <w:proofErr w:type="gramStart"/>
      <w:r>
        <w:t>1989-1991 Seminari di Economia dei Mercati Agricoli presso il Centro di Specializzazione e Ricerche Economico-Agrarie per il Mezzogiorno.</w:t>
      </w:r>
      <w:proofErr w:type="gramEnd"/>
    </w:p>
    <w:p w:rsidR="00DD03CA" w:rsidRDefault="00DD03CA" w:rsidP="00DD03CA">
      <w:r>
        <w:t>1990</w:t>
      </w:r>
      <w:r>
        <w:tab/>
      </w:r>
      <w:proofErr w:type="gramStart"/>
      <w:r>
        <w:t xml:space="preserve">Collaborazione al Corso Master "V. </w:t>
      </w:r>
      <w:proofErr w:type="spellStart"/>
      <w:r>
        <w:t>Marrama</w:t>
      </w:r>
      <w:proofErr w:type="spellEnd"/>
      <w:r>
        <w:t>" di Specializzazione in Economia dello Sviluppo della FAO e del Centro di Specializzazione e Rice</w:t>
      </w:r>
      <w:proofErr w:type="gramEnd"/>
      <w:r>
        <w:t xml:space="preserve">rche Economico-Agrarie per il Mezzogiorno di Portici. </w:t>
      </w:r>
    </w:p>
    <w:p w:rsidR="00DD03CA" w:rsidRDefault="00DD03CA" w:rsidP="00DD03CA">
      <w:r>
        <w:t xml:space="preserve">1991-1992 CEFAS di Viterbo Corso internazionale di specializzazione post laurea in economia dello sviluppo economico. </w:t>
      </w:r>
      <w:proofErr w:type="gramStart"/>
      <w:r>
        <w:t xml:space="preserve">Corso su “Aggiustamento macroeconomico e settore agricolo” </w:t>
      </w:r>
      <w:proofErr w:type="gramEnd"/>
    </w:p>
    <w:p w:rsidR="00DD03CA" w:rsidRDefault="00DD03CA" w:rsidP="00DD03CA">
      <w:r>
        <w:t>1998</w:t>
      </w:r>
      <w:r>
        <w:tab/>
      </w:r>
      <w:proofErr w:type="gramStart"/>
      <w:r>
        <w:t xml:space="preserve">Seminario presso la Facoltà di Agraria, Università della </w:t>
      </w:r>
      <w:proofErr w:type="spellStart"/>
      <w:r>
        <w:t>Tuscia</w:t>
      </w:r>
      <w:proofErr w:type="spellEnd"/>
      <w:r>
        <w:t xml:space="preserve">, su “Nuovi modelli di mobilità residenziale nelle zone interne meridionali” </w:t>
      </w:r>
      <w:proofErr w:type="gramEnd"/>
    </w:p>
    <w:p w:rsidR="00DD03CA" w:rsidRDefault="00DD03CA" w:rsidP="00DD03CA">
      <w:r>
        <w:t xml:space="preserve">1991-2002 Seminari sui temi dell’economia di settore al Master Internazionale in Marketing del settore Vitivinicolo </w:t>
      </w:r>
      <w:proofErr w:type="gramStart"/>
      <w:r>
        <w:t xml:space="preserve">dell' </w:t>
      </w:r>
      <w:proofErr w:type="gramEnd"/>
      <w:r>
        <w:t>Organizzazione Internazionale della Vitivinicoltura di Parigi.</w:t>
      </w:r>
    </w:p>
    <w:p w:rsidR="00DD03CA" w:rsidRDefault="00DD03CA" w:rsidP="00DD03CA">
      <w:proofErr w:type="gramStart"/>
      <w:r>
        <w:t xml:space="preserve">2004 Conferenza Internazionale “Open </w:t>
      </w:r>
      <w:proofErr w:type="spellStart"/>
      <w:r>
        <w:t>Days</w:t>
      </w:r>
      <w:proofErr w:type="spellEnd"/>
      <w:r>
        <w:t>” della Direzione Generale Politiche Regionali della Commissione Europea: Relatore su: l’esperienza del programma operativo regionale della repubblica Ceca.</w:t>
      </w:r>
      <w:proofErr w:type="gramEnd"/>
    </w:p>
    <w:p w:rsidR="007C2179" w:rsidRDefault="00DD03CA" w:rsidP="00DD03CA">
      <w:r>
        <w:t xml:space="preserve">2005 Conferenza Internazionale “Open </w:t>
      </w:r>
      <w:proofErr w:type="spellStart"/>
      <w:r>
        <w:t>Days</w:t>
      </w:r>
      <w:proofErr w:type="spellEnd"/>
      <w:r>
        <w:t xml:space="preserve">” della Direzione Generale Politiche Regionali della Commissione Europea: Relatore su: </w:t>
      </w:r>
      <w:proofErr w:type="gramStart"/>
      <w:r>
        <w:t>la programmazione 2007-2013 prospettive</w:t>
      </w:r>
      <w:proofErr w:type="gramEnd"/>
      <w:r>
        <w:t xml:space="preserve"> in Romania.</w:t>
      </w:r>
    </w:p>
    <w:p w:rsidR="00375260" w:rsidRPr="00375260" w:rsidRDefault="00375260" w:rsidP="00DD03CA">
      <w:r w:rsidRPr="00375260">
        <w:t>2013</w:t>
      </w:r>
      <w:proofErr w:type="gramStart"/>
      <w:r w:rsidRPr="00375260">
        <w:t xml:space="preserve">  </w:t>
      </w:r>
      <w:proofErr w:type="spellStart"/>
      <w:proofErr w:type="gramEnd"/>
      <w:r w:rsidRPr="00375260">
        <w:t>LISt</w:t>
      </w:r>
      <w:proofErr w:type="spellEnd"/>
      <w:r w:rsidRPr="00375260">
        <w:t xml:space="preserve"> </w:t>
      </w:r>
      <w:proofErr w:type="spellStart"/>
      <w:r w:rsidRPr="00375260">
        <w:t>Lab</w:t>
      </w:r>
      <w:proofErr w:type="spellEnd"/>
      <w:r w:rsidRPr="00375260">
        <w:t xml:space="preserve"> Laboratorio Internazionale Editoriale, Trento  413- 413, vol.5, In:</w:t>
      </w:r>
      <w:proofErr w:type="spellStart"/>
      <w:r w:rsidRPr="00375260">
        <w:t>R.E.D.S.</w:t>
      </w:r>
      <w:proofErr w:type="spellEnd"/>
      <w:r w:rsidRPr="00375260">
        <w:t xml:space="preserve"> </w:t>
      </w:r>
      <w:proofErr w:type="spellStart"/>
      <w:r w:rsidRPr="00375260">
        <w:t>Rome</w:t>
      </w:r>
      <w:proofErr w:type="spellEnd"/>
      <w:r w:rsidRPr="00375260">
        <w:t xml:space="preserve"> </w:t>
      </w:r>
      <w:proofErr w:type="spellStart"/>
      <w:r w:rsidRPr="00375260">
        <w:t>Ecological</w:t>
      </w:r>
      <w:proofErr w:type="spellEnd"/>
      <w:r w:rsidRPr="00375260">
        <w:t xml:space="preserve"> Design Symposium. 26/09 - 27/09   2013, Roma</w:t>
      </w:r>
    </w:p>
    <w:p w:rsidR="00375260" w:rsidRPr="00375260" w:rsidRDefault="00375260" w:rsidP="00DD03CA">
      <w:r w:rsidRPr="00375260">
        <w:t xml:space="preserve">2015  </w:t>
      </w:r>
      <w:proofErr w:type="spellStart"/>
      <w:r w:rsidRPr="00375260">
        <w:t>Conferenza</w:t>
      </w:r>
      <w:proofErr w:type="spellEnd"/>
      <w:r w:rsidRPr="00375260">
        <w:t xml:space="preserve"> </w:t>
      </w:r>
      <w:proofErr w:type="spellStart"/>
      <w:r w:rsidRPr="00375260">
        <w:t>della</w:t>
      </w:r>
      <w:proofErr w:type="spellEnd"/>
      <w:r w:rsidRPr="00375260">
        <w:t xml:space="preserve">  Regional Studies Association  4th -6th February 2015, Riga, Latvia An Academic And Policy Debate  Second EU Cohesion Policy .. </w:t>
      </w:r>
    </w:p>
    <w:p w:rsidR="00375260" w:rsidRPr="00375260" w:rsidRDefault="00375260" w:rsidP="00375260">
      <w:r w:rsidRPr="00375260">
        <w:t xml:space="preserve">2016 </w:t>
      </w:r>
      <w:proofErr w:type="spellStart"/>
      <w:r w:rsidRPr="00375260">
        <w:t>Conferenza</w:t>
      </w:r>
      <w:proofErr w:type="spellEnd"/>
      <w:r w:rsidRPr="00375260">
        <w:t xml:space="preserve"> </w:t>
      </w:r>
      <w:proofErr w:type="spellStart"/>
      <w:r w:rsidRPr="00375260">
        <w:t>internazionale</w:t>
      </w:r>
      <w:proofErr w:type="spellEnd"/>
      <w:proofErr w:type="gramStart"/>
      <w:r w:rsidRPr="00375260">
        <w:t>_  EVALUATION</w:t>
      </w:r>
      <w:proofErr w:type="gramEnd"/>
      <w:r w:rsidRPr="00375260">
        <w:t xml:space="preserve"> RESULTS FOR DECISION-</w:t>
      </w:r>
      <w:proofErr w:type="spellStart"/>
      <w:r w:rsidRPr="00375260">
        <w:t>MAKING:Use</w:t>
      </w:r>
      <w:proofErr w:type="spellEnd"/>
      <w:r w:rsidRPr="00375260">
        <w:t xml:space="preserve">, challenges and examples   29 January 2016 / </w:t>
      </w:r>
      <w:proofErr w:type="spellStart"/>
      <w:r w:rsidRPr="00375260">
        <w:t>Finansų</w:t>
      </w:r>
      <w:proofErr w:type="spellEnd"/>
      <w:r w:rsidRPr="00375260">
        <w:t xml:space="preserve"> </w:t>
      </w:r>
      <w:proofErr w:type="spellStart"/>
      <w:r w:rsidRPr="00375260">
        <w:t>ministerija</w:t>
      </w:r>
      <w:proofErr w:type="spellEnd"/>
      <w:r w:rsidRPr="00375260">
        <w:t xml:space="preserve"> The Ministry of Finance of the Republic of Lithuania. Vilnius, Lituania</w:t>
      </w:r>
      <w:proofErr w:type="gramStart"/>
      <w:r w:rsidRPr="00375260">
        <w:t xml:space="preserve">  </w:t>
      </w:r>
      <w:proofErr w:type="gramEnd"/>
    </w:p>
    <w:p w:rsidR="00375260" w:rsidRDefault="00375260" w:rsidP="00DD03CA"/>
    <w:sectPr w:rsidR="00375260" w:rsidSect="007C217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A1FC2"/>
    <w:multiLevelType w:val="hybridMultilevel"/>
    <w:tmpl w:val="1C64874C"/>
    <w:lvl w:ilvl="0" w:tplc="04090001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b w:val="0"/>
        <w:i w:val="0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0NbM0NbW0NLU0MjE2NDJR0lEKTi0uzszPAykwrAUAcsNxASwAAAA="/>
  </w:docVars>
  <w:rsids>
    <w:rsidRoot w:val="00DD03CA"/>
    <w:rsid w:val="00130C55"/>
    <w:rsid w:val="00375260"/>
    <w:rsid w:val="00723063"/>
    <w:rsid w:val="007C2179"/>
    <w:rsid w:val="00864537"/>
    <w:rsid w:val="00954E90"/>
    <w:rsid w:val="00C07216"/>
    <w:rsid w:val="00D01A2A"/>
    <w:rsid w:val="00DD03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C217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ECVSectionDetails">
    <w:name w:val="_ECV_SectionDetails"/>
    <w:basedOn w:val="Normale"/>
    <w:rsid w:val="00375260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15BDA9-0993-4299-B2BC-7EC186412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2329</Words>
  <Characters>1328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utente</cp:lastModifiedBy>
  <cp:revision>3</cp:revision>
  <dcterms:created xsi:type="dcterms:W3CDTF">2017-12-05T13:59:00Z</dcterms:created>
  <dcterms:modified xsi:type="dcterms:W3CDTF">2017-12-05T15:38:00Z</dcterms:modified>
</cp:coreProperties>
</file>